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7F48" w14:textId="77777777" w:rsidR="00F47268" w:rsidRDefault="00F47268" w:rsidP="00FA723E">
      <w:pPr>
        <w:rPr>
          <w:rFonts w:eastAsia="Calibri" w:cs="Times New Roman"/>
          <w:b/>
          <w:color w:val="A848B4"/>
          <w:sz w:val="28"/>
        </w:rPr>
      </w:pPr>
    </w:p>
    <w:p w14:paraId="5EC38E23" w14:textId="77777777" w:rsidR="00F47268" w:rsidRDefault="00F47268" w:rsidP="00FA723E">
      <w:pPr>
        <w:rPr>
          <w:rFonts w:eastAsia="Calibri" w:cs="Times New Roman"/>
          <w:b/>
          <w:color w:val="A848B4"/>
          <w:sz w:val="28"/>
        </w:rPr>
      </w:pPr>
    </w:p>
    <w:p w14:paraId="4B54B6CF" w14:textId="3E22F952" w:rsidR="00FA723E" w:rsidRPr="00ED0391" w:rsidRDefault="00FA723E" w:rsidP="00FA723E">
      <w:pPr>
        <w:rPr>
          <w:rFonts w:eastAsia="Calibri" w:cs="Times New Roman"/>
          <w:b/>
          <w:color w:val="1C3544"/>
          <w:sz w:val="28"/>
        </w:rPr>
      </w:pPr>
      <w:r w:rsidRPr="00ED0391">
        <w:rPr>
          <w:rFonts w:eastAsia="Calibri" w:cs="Times New Roman"/>
          <w:b/>
          <w:color w:val="1C3544"/>
          <w:sz w:val="28"/>
        </w:rPr>
        <w:t xml:space="preserve">E2C </w:t>
      </w:r>
      <w:r w:rsidR="008B0553" w:rsidRPr="00ED0391">
        <w:rPr>
          <w:rFonts w:eastAsia="Calibri" w:cs="Times New Roman"/>
          <w:b/>
          <w:color w:val="1C3544"/>
          <w:sz w:val="28"/>
        </w:rPr>
        <w:t>Log of Reasonable Adjustments</w:t>
      </w:r>
    </w:p>
    <w:p w14:paraId="7B68974D" w14:textId="77777777" w:rsidR="00F47268" w:rsidRPr="00ED0391" w:rsidRDefault="00F47268" w:rsidP="00FA723E">
      <w:pPr>
        <w:rPr>
          <w:rFonts w:eastAsia="Calibri" w:cs="Times New Roman"/>
          <w:b/>
          <w:color w:val="1C3544"/>
          <w:sz w:val="28"/>
        </w:rPr>
      </w:pPr>
    </w:p>
    <w:p w14:paraId="0BF606B5" w14:textId="77777777" w:rsidR="00FA723E" w:rsidRPr="00ED0391" w:rsidRDefault="00FA723E" w:rsidP="00FA723E">
      <w:pPr>
        <w:spacing w:after="200"/>
        <w:rPr>
          <w:rFonts w:eastAsia="Calibri" w:cs="Times New Roman"/>
          <w:color w:val="1C3544"/>
        </w:rPr>
      </w:pPr>
      <w:r w:rsidRPr="00ED0391">
        <w:rPr>
          <w:rFonts w:eastAsia="Calibri" w:cs="Times New Roman"/>
          <w:color w:val="1C3544"/>
        </w:rPr>
        <w:t xml:space="preserve">(To be completed where the centre has permitted reasonable adjustments) </w:t>
      </w:r>
    </w:p>
    <w:p w14:paraId="786C099E" w14:textId="2C702A9C" w:rsidR="00FA723E" w:rsidRPr="00FA723E" w:rsidRDefault="00FA723E" w:rsidP="00FA723E">
      <w:pPr>
        <w:spacing w:after="200" w:line="276" w:lineRule="auto"/>
        <w:ind w:right="-1590"/>
        <w:rPr>
          <w:rFonts w:eastAsia="Times New Roman" w:cs="Times New Roman"/>
          <w:color w:val="auto"/>
        </w:rPr>
      </w:pPr>
      <w:r w:rsidRPr="00ED0391">
        <w:rPr>
          <w:rFonts w:eastAsia="Calibri" w:cs="Times New Roman"/>
          <w:color w:val="1C3544"/>
        </w:rPr>
        <w:t>Please list the learners granted reasonable adjustments for internal assessments by</w:t>
      </w:r>
      <w:r w:rsidRPr="00ED0391">
        <w:rPr>
          <w:rFonts w:eastAsia="Times New Roman" w:cs="Times New Roman"/>
          <w:color w:val="1C3544"/>
        </w:rPr>
        <w:t xml:space="preserve"> the </w:t>
      </w:r>
      <w:r w:rsidR="00F47268" w:rsidRPr="00ED0391">
        <w:rPr>
          <w:rFonts w:eastAsia="Times New Roman" w:cs="Times New Roman"/>
          <w:color w:val="1C3544"/>
        </w:rPr>
        <w:t>C</w:t>
      </w:r>
      <w:r w:rsidRPr="00ED0391">
        <w:rPr>
          <w:rFonts w:eastAsia="Times New Roman" w:cs="Times New Roman"/>
          <w:color w:val="1C3544"/>
        </w:rPr>
        <w:t xml:space="preserve">entre or the </w:t>
      </w:r>
      <w:r w:rsidR="00F47268" w:rsidRPr="00ED0391">
        <w:rPr>
          <w:rFonts w:eastAsia="Times New Roman" w:cs="Times New Roman"/>
          <w:color w:val="1C3544"/>
        </w:rPr>
        <w:t>External Quality Assurer.</w:t>
      </w:r>
      <w:r w:rsidRPr="00ED0391">
        <w:rPr>
          <w:rFonts w:eastAsia="Times New Roman" w:cs="Times New Roman"/>
          <w:color w:val="1C3544"/>
        </w:rPr>
        <w:t xml:space="preserve">  Please do not list candidates for whom applications have been made to us as the Awarding </w:t>
      </w:r>
      <w:r w:rsidR="00D94213" w:rsidRPr="00ED0391">
        <w:rPr>
          <w:rFonts w:eastAsia="Times New Roman" w:cs="Times New Roman"/>
          <w:color w:val="1C3544"/>
        </w:rPr>
        <w:t>Organisation</w:t>
      </w:r>
      <w:r w:rsidRPr="00ED0391">
        <w:rPr>
          <w:rFonts w:eastAsia="Times New Roman" w:cs="Times New Roman"/>
          <w:color w:val="1C3544"/>
        </w:rPr>
        <w:t>, for external assessments</w:t>
      </w:r>
      <w:r w:rsidRPr="00FA723E">
        <w:rPr>
          <w:rFonts w:eastAsia="Times New Roman" w:cs="Times New Roman"/>
          <w:color w:val="auto"/>
        </w:rPr>
        <w:t>.</w:t>
      </w:r>
    </w:p>
    <w:tbl>
      <w:tblPr>
        <w:tblW w:w="146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78"/>
        <w:gridCol w:w="2066"/>
        <w:gridCol w:w="1638"/>
        <w:gridCol w:w="9419"/>
      </w:tblGrid>
      <w:tr w:rsidR="00FA723E" w:rsidRPr="00FA723E" w14:paraId="2EB6124C" w14:textId="77777777" w:rsidTr="00F47268">
        <w:trPr>
          <w:trHeight w:hRule="exact" w:val="1106"/>
        </w:trPr>
        <w:tc>
          <w:tcPr>
            <w:tcW w:w="1478" w:type="dxa"/>
            <w:shd w:val="clear" w:color="auto" w:fill="E0E0E0"/>
            <w:vAlign w:val="center"/>
          </w:tcPr>
          <w:p w14:paraId="63B9F79E" w14:textId="77777777" w:rsidR="00FA723E" w:rsidRPr="00ED0391" w:rsidRDefault="00FA723E" w:rsidP="00FA723E">
            <w:pPr>
              <w:rPr>
                <w:rFonts w:eastAsia="Times New Roman" w:cs="Times New Roman"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Centre ID / UKPRN</w:t>
            </w:r>
          </w:p>
        </w:tc>
        <w:tc>
          <w:tcPr>
            <w:tcW w:w="2066" w:type="dxa"/>
            <w:shd w:val="clear" w:color="auto" w:fill="auto"/>
          </w:tcPr>
          <w:p w14:paraId="5A4C0A14" w14:textId="77777777" w:rsidR="00FA723E" w:rsidRPr="00ED0391" w:rsidRDefault="00FA723E" w:rsidP="00FA723E">
            <w:pPr>
              <w:rPr>
                <w:rFonts w:eastAsia="Times New Roman" w:cs="Times New Roman"/>
                <w:color w:val="1C3544"/>
              </w:rPr>
            </w:pPr>
          </w:p>
          <w:p w14:paraId="4A8E7BED" w14:textId="77777777" w:rsidR="00F47268" w:rsidRPr="00ED0391" w:rsidRDefault="00F47268" w:rsidP="00FA723E">
            <w:pPr>
              <w:rPr>
                <w:rFonts w:eastAsia="Times New Roman" w:cs="Times New Roman"/>
                <w:color w:val="1C3544"/>
              </w:rPr>
            </w:pPr>
          </w:p>
          <w:p w14:paraId="705D6719" w14:textId="322B84B2" w:rsidR="00F47268" w:rsidRPr="00ED0391" w:rsidRDefault="00F47268" w:rsidP="00FA723E">
            <w:pPr>
              <w:rPr>
                <w:rFonts w:eastAsia="Times New Roman" w:cs="Times New Roman"/>
                <w:color w:val="1C3544"/>
              </w:rPr>
            </w:pPr>
          </w:p>
        </w:tc>
        <w:tc>
          <w:tcPr>
            <w:tcW w:w="1638" w:type="dxa"/>
            <w:shd w:val="clear" w:color="auto" w:fill="E0E0E0"/>
            <w:vAlign w:val="center"/>
          </w:tcPr>
          <w:p w14:paraId="4A493034" w14:textId="77777777" w:rsidR="00FA723E" w:rsidRPr="00ED0391" w:rsidRDefault="00FA723E" w:rsidP="00FA723E">
            <w:pPr>
              <w:rPr>
                <w:rFonts w:eastAsia="Times New Roman" w:cs="Times New Roman"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Centre Name</w:t>
            </w:r>
          </w:p>
        </w:tc>
        <w:tc>
          <w:tcPr>
            <w:tcW w:w="9419" w:type="dxa"/>
            <w:shd w:val="clear" w:color="auto" w:fill="auto"/>
          </w:tcPr>
          <w:p w14:paraId="74CB1A1F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</w:tc>
      </w:tr>
    </w:tbl>
    <w:p w14:paraId="19E8AAFA" w14:textId="77777777" w:rsidR="00FA723E" w:rsidRPr="00FA723E" w:rsidRDefault="00FA723E" w:rsidP="00FA723E">
      <w:pPr>
        <w:rPr>
          <w:rFonts w:eastAsia="Times New Roman" w:cs="Times New Roman"/>
          <w:color w:val="auto"/>
        </w:rPr>
      </w:pPr>
    </w:p>
    <w:p w14:paraId="0DF40999" w14:textId="2F52C8F3" w:rsidR="00FA723E" w:rsidRPr="00ED0391" w:rsidRDefault="00FA723E" w:rsidP="00FA723E">
      <w:pPr>
        <w:tabs>
          <w:tab w:val="right" w:leader="dot" w:pos="4320"/>
        </w:tabs>
        <w:rPr>
          <w:rFonts w:eastAsia="Times New Roman" w:cs="Times New Roman"/>
          <w:color w:val="1C3544"/>
        </w:rPr>
      </w:pPr>
      <w:r w:rsidRPr="00ED0391">
        <w:rPr>
          <w:rFonts w:eastAsia="Times New Roman" w:cs="Times New Roman"/>
          <w:color w:val="1C3544"/>
        </w:rPr>
        <w:t xml:space="preserve">A copy of this form or any other suitable record should be retained by the </w:t>
      </w:r>
      <w:r w:rsidR="00F47268" w:rsidRPr="00ED0391">
        <w:rPr>
          <w:rFonts w:eastAsia="Times New Roman" w:cs="Times New Roman"/>
          <w:color w:val="1C3544"/>
        </w:rPr>
        <w:t>C</w:t>
      </w:r>
      <w:r w:rsidRPr="00ED0391">
        <w:rPr>
          <w:rFonts w:eastAsia="Times New Roman" w:cs="Times New Roman"/>
          <w:color w:val="1C3544"/>
        </w:rPr>
        <w:t>entre and made available to us</w:t>
      </w:r>
      <w:r w:rsidR="00F47268" w:rsidRPr="00ED0391">
        <w:rPr>
          <w:rFonts w:eastAsia="Times New Roman" w:cs="Times New Roman"/>
          <w:color w:val="1C3544"/>
        </w:rPr>
        <w:t>,</w:t>
      </w:r>
      <w:r w:rsidRPr="00ED0391">
        <w:rPr>
          <w:rFonts w:eastAsia="Times New Roman" w:cs="Times New Roman"/>
          <w:color w:val="1C3544"/>
        </w:rPr>
        <w:t xml:space="preserve"> or the regulatory authorities as required. These records may be requested by the </w:t>
      </w:r>
      <w:r w:rsidR="00F47268" w:rsidRPr="00ED0391">
        <w:rPr>
          <w:rFonts w:eastAsia="Times New Roman" w:cs="Times New Roman"/>
          <w:color w:val="1C3544"/>
        </w:rPr>
        <w:t xml:space="preserve">External Quality Assurer </w:t>
      </w:r>
      <w:r w:rsidRPr="00ED0391">
        <w:rPr>
          <w:rFonts w:eastAsia="Times New Roman" w:cs="Times New Roman"/>
          <w:color w:val="1C3544"/>
        </w:rPr>
        <w:t xml:space="preserve">during an </w:t>
      </w:r>
      <w:r w:rsidR="00F47268" w:rsidRPr="00ED0391">
        <w:rPr>
          <w:rFonts w:eastAsia="Times New Roman" w:cs="Times New Roman"/>
          <w:color w:val="1C3544"/>
        </w:rPr>
        <w:t>External Quality Assurance visit.</w:t>
      </w:r>
      <w:r w:rsidRPr="00ED0391">
        <w:rPr>
          <w:rFonts w:eastAsia="Times New Roman" w:cs="Times New Roman"/>
          <w:color w:val="1C3544"/>
        </w:rPr>
        <w:t xml:space="preserve"> </w:t>
      </w:r>
    </w:p>
    <w:p w14:paraId="6620DEB6" w14:textId="77777777" w:rsidR="00FA723E" w:rsidRPr="00ED0391" w:rsidRDefault="00FA723E" w:rsidP="00FA723E">
      <w:pPr>
        <w:tabs>
          <w:tab w:val="right" w:leader="dot" w:pos="4320"/>
        </w:tabs>
        <w:rPr>
          <w:rFonts w:eastAsia="Times New Roman" w:cs="Times New Roman"/>
          <w:color w:val="1C3544"/>
        </w:rPr>
      </w:pPr>
    </w:p>
    <w:p w14:paraId="160CEBCC" w14:textId="205560B1" w:rsidR="00FA723E" w:rsidRPr="00ED0391" w:rsidRDefault="00FA723E" w:rsidP="00FA723E">
      <w:pPr>
        <w:tabs>
          <w:tab w:val="right" w:leader="dot" w:pos="4320"/>
        </w:tabs>
        <w:rPr>
          <w:rFonts w:eastAsia="Times New Roman" w:cs="Times New Roman"/>
          <w:color w:val="1C3544"/>
        </w:rPr>
      </w:pPr>
      <w:r w:rsidRPr="00ED0391">
        <w:rPr>
          <w:rFonts w:eastAsia="Times New Roman" w:cs="Times New Roman"/>
          <w:color w:val="1C3544"/>
        </w:rPr>
        <w:t>Please complete as appropriate:</w:t>
      </w:r>
    </w:p>
    <w:p w14:paraId="066B3CFF" w14:textId="77777777" w:rsidR="00F47268" w:rsidRPr="00FA723E" w:rsidRDefault="00F47268" w:rsidP="00FA723E">
      <w:pPr>
        <w:tabs>
          <w:tab w:val="right" w:leader="dot" w:pos="4320"/>
        </w:tabs>
        <w:rPr>
          <w:rFonts w:eastAsia="Times New Roman" w:cs="Times New Roman"/>
          <w:color w:val="auto"/>
        </w:rPr>
      </w:pPr>
    </w:p>
    <w:tbl>
      <w:tblPr>
        <w:tblW w:w="146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134"/>
        <w:gridCol w:w="1778"/>
        <w:gridCol w:w="1766"/>
        <w:gridCol w:w="2239"/>
        <w:gridCol w:w="1730"/>
        <w:gridCol w:w="2357"/>
        <w:gridCol w:w="3597"/>
      </w:tblGrid>
      <w:tr w:rsidR="00FA723E" w:rsidRPr="00FA723E" w14:paraId="4AC1D163" w14:textId="77777777" w:rsidTr="00907ED3">
        <w:tc>
          <w:tcPr>
            <w:tcW w:w="1134" w:type="dxa"/>
            <w:shd w:val="clear" w:color="auto" w:fill="E0E0E0"/>
            <w:vAlign w:val="center"/>
          </w:tcPr>
          <w:p w14:paraId="08BEB85F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  <w:lang w:eastAsia="en-GB"/>
              </w:rPr>
            </w:pPr>
            <w:r w:rsidRPr="00ED0391">
              <w:rPr>
                <w:rFonts w:eastAsia="Times New Roman" w:cs="Times New Roman"/>
                <w:b/>
                <w:color w:val="1C3544"/>
                <w:lang w:eastAsia="en-GB"/>
              </w:rPr>
              <w:t>Reg. ID</w:t>
            </w:r>
          </w:p>
        </w:tc>
        <w:tc>
          <w:tcPr>
            <w:tcW w:w="1778" w:type="dxa"/>
            <w:shd w:val="clear" w:color="auto" w:fill="E0E0E0"/>
            <w:vAlign w:val="center"/>
          </w:tcPr>
          <w:p w14:paraId="17B3BE06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Learner’s Full</w:t>
            </w:r>
          </w:p>
          <w:p w14:paraId="658DB7C8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Name</w:t>
            </w:r>
          </w:p>
        </w:tc>
        <w:tc>
          <w:tcPr>
            <w:tcW w:w="1766" w:type="dxa"/>
            <w:shd w:val="clear" w:color="auto" w:fill="E0E0E0"/>
            <w:vAlign w:val="center"/>
          </w:tcPr>
          <w:p w14:paraId="63D94A93" w14:textId="77777777" w:rsidR="00907ED3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 xml:space="preserve">Qualification </w:t>
            </w:r>
          </w:p>
          <w:p w14:paraId="08D05810" w14:textId="4CC95BF3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code</w:t>
            </w:r>
          </w:p>
        </w:tc>
        <w:tc>
          <w:tcPr>
            <w:tcW w:w="2239" w:type="dxa"/>
            <w:shd w:val="clear" w:color="auto" w:fill="E0E0E0"/>
            <w:vAlign w:val="center"/>
          </w:tcPr>
          <w:p w14:paraId="3BCF2093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Qualification title and level</w:t>
            </w:r>
          </w:p>
        </w:tc>
        <w:tc>
          <w:tcPr>
            <w:tcW w:w="1730" w:type="dxa"/>
            <w:shd w:val="clear" w:color="auto" w:fill="E0E0E0"/>
            <w:vAlign w:val="center"/>
          </w:tcPr>
          <w:p w14:paraId="14217B2D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Qualification Unit No.</w:t>
            </w:r>
          </w:p>
        </w:tc>
        <w:tc>
          <w:tcPr>
            <w:tcW w:w="2357" w:type="dxa"/>
            <w:shd w:val="clear" w:color="auto" w:fill="E0E0E0"/>
            <w:vAlign w:val="center"/>
          </w:tcPr>
          <w:p w14:paraId="637F23AB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Reasonable Adjustment Made</w:t>
            </w:r>
          </w:p>
        </w:tc>
        <w:tc>
          <w:tcPr>
            <w:tcW w:w="3597" w:type="dxa"/>
            <w:shd w:val="clear" w:color="auto" w:fill="E0E0E0"/>
            <w:vAlign w:val="center"/>
          </w:tcPr>
          <w:p w14:paraId="1F884B69" w14:textId="77777777" w:rsidR="00FA723E" w:rsidRPr="00ED0391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1C3544"/>
              </w:rPr>
            </w:pPr>
            <w:r w:rsidRPr="00ED0391">
              <w:rPr>
                <w:rFonts w:eastAsia="Times New Roman" w:cs="Times New Roman"/>
                <w:b/>
                <w:color w:val="1C3544"/>
              </w:rPr>
              <w:t>Supporting evidence</w:t>
            </w:r>
          </w:p>
        </w:tc>
      </w:tr>
      <w:tr w:rsidR="00FA723E" w:rsidRPr="00FA723E" w14:paraId="7F2390D0" w14:textId="77777777" w:rsidTr="00907ED3">
        <w:trPr>
          <w:trHeight w:val="383"/>
        </w:trPr>
        <w:tc>
          <w:tcPr>
            <w:tcW w:w="1134" w:type="dxa"/>
          </w:tcPr>
          <w:p w14:paraId="088A9F6E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4912F7FB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77C03AC9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249C32B9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1752A6DF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58D86D4F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01E667AA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4AB1B397" w14:textId="77777777" w:rsidTr="00907ED3">
        <w:trPr>
          <w:trHeight w:val="347"/>
        </w:trPr>
        <w:tc>
          <w:tcPr>
            <w:tcW w:w="1134" w:type="dxa"/>
          </w:tcPr>
          <w:p w14:paraId="12777447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0BB483D0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273188FF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32616E96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5EDC4310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43059D1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49688B3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03E354A5" w14:textId="77777777" w:rsidTr="00907ED3">
        <w:trPr>
          <w:trHeight w:val="466"/>
        </w:trPr>
        <w:tc>
          <w:tcPr>
            <w:tcW w:w="1134" w:type="dxa"/>
          </w:tcPr>
          <w:p w14:paraId="1E43964D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21E9D7C6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23078B91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7381FBD6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5CA7297E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13EF9E3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6A957CD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312E1D93" w14:textId="77777777" w:rsidTr="00907ED3">
        <w:trPr>
          <w:trHeight w:val="416"/>
        </w:trPr>
        <w:tc>
          <w:tcPr>
            <w:tcW w:w="1134" w:type="dxa"/>
          </w:tcPr>
          <w:p w14:paraId="4333002E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169AAE12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47149559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7BB242A2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00B32FC0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753B85A1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07826A21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47268" w:rsidRPr="00FA723E" w14:paraId="776022C6" w14:textId="77777777" w:rsidTr="00907ED3">
        <w:trPr>
          <w:trHeight w:val="416"/>
        </w:trPr>
        <w:tc>
          <w:tcPr>
            <w:tcW w:w="1134" w:type="dxa"/>
          </w:tcPr>
          <w:p w14:paraId="61B27E09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1799FC68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0974F328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66A1030C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49FEC212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4D67F6CB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2873A3D0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</w:tbl>
    <w:p w14:paraId="513162F9" w14:textId="77777777" w:rsidR="00FA723E" w:rsidRPr="00FA723E" w:rsidRDefault="00FA723E" w:rsidP="00FA723E">
      <w:pPr>
        <w:rPr>
          <w:rFonts w:eastAsia="Times New Roman" w:cs="Times New Roman"/>
          <w:b/>
          <w:color w:val="auto"/>
        </w:rPr>
      </w:pPr>
    </w:p>
    <w:p w14:paraId="05B31DBC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64CED297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41B60546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1EE5A76E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6EAECABD" w14:textId="6B54E453" w:rsidR="00FA723E" w:rsidRPr="00ED0391" w:rsidRDefault="00FA723E" w:rsidP="00FA723E">
      <w:pPr>
        <w:rPr>
          <w:rFonts w:eastAsia="Times New Roman" w:cs="Times New Roman"/>
          <w:color w:val="1C3544"/>
        </w:rPr>
      </w:pPr>
      <w:r w:rsidRPr="00ED0391">
        <w:rPr>
          <w:rFonts w:eastAsia="Times New Roman" w:cs="Times New Roman"/>
          <w:color w:val="1C3544"/>
        </w:rPr>
        <w:t>I confirm that:</w:t>
      </w:r>
    </w:p>
    <w:p w14:paraId="32C83B4A" w14:textId="77777777" w:rsidR="00F47268" w:rsidRPr="00ED0391" w:rsidRDefault="00F47268" w:rsidP="00FA723E">
      <w:pPr>
        <w:rPr>
          <w:rFonts w:eastAsia="Times New Roman" w:cs="Times New Roman"/>
          <w:color w:val="1C3544"/>
        </w:rPr>
      </w:pPr>
    </w:p>
    <w:p w14:paraId="677AB90B" w14:textId="77777777" w:rsidR="00F47268" w:rsidRPr="00ED0391" w:rsidRDefault="00FA723E" w:rsidP="00D94213">
      <w:pPr>
        <w:pStyle w:val="NoSpacing"/>
        <w:numPr>
          <w:ilvl w:val="0"/>
          <w:numId w:val="43"/>
        </w:numPr>
        <w:rPr>
          <w:color w:val="1C3544"/>
        </w:rPr>
      </w:pPr>
      <w:r w:rsidRPr="00ED0391">
        <w:rPr>
          <w:color w:val="1C3544"/>
        </w:rPr>
        <w:t xml:space="preserve">this form contains the details of all the reasonable adjustments permitted by the </w:t>
      </w:r>
      <w:r w:rsidR="00F47268" w:rsidRPr="00ED0391">
        <w:rPr>
          <w:color w:val="1C3544"/>
        </w:rPr>
        <w:t>C</w:t>
      </w:r>
      <w:r w:rsidRPr="00ED0391">
        <w:rPr>
          <w:color w:val="1C3544"/>
        </w:rPr>
        <w:t xml:space="preserve">entre or </w:t>
      </w:r>
      <w:r w:rsidR="00F47268" w:rsidRPr="00ED0391">
        <w:rPr>
          <w:color w:val="1C3544"/>
        </w:rPr>
        <w:t>External Quality Assurer.</w:t>
      </w:r>
    </w:p>
    <w:p w14:paraId="40545B25" w14:textId="195831C9" w:rsidR="00FA723E" w:rsidRPr="00ED0391" w:rsidRDefault="00FA723E" w:rsidP="00D94213">
      <w:pPr>
        <w:pStyle w:val="NoSpacing"/>
        <w:numPr>
          <w:ilvl w:val="0"/>
          <w:numId w:val="43"/>
        </w:numPr>
        <w:rPr>
          <w:color w:val="1C3544"/>
        </w:rPr>
      </w:pPr>
      <w:r w:rsidRPr="00ED0391">
        <w:rPr>
          <w:color w:val="1C3544"/>
        </w:rPr>
        <w:t xml:space="preserve">the adjustments to assessment have been made in accordance with the Reasonable Adjustments guidance </w:t>
      </w:r>
    </w:p>
    <w:p w14:paraId="7F396285" w14:textId="77777777" w:rsidR="00FA723E" w:rsidRPr="00FA723E" w:rsidRDefault="00FA723E" w:rsidP="00FA723E">
      <w:pPr>
        <w:ind w:left="720"/>
        <w:rPr>
          <w:rFonts w:eastAsia="Times New Roman" w:cs="Times New Roman"/>
          <w:color w:val="auto"/>
        </w:rPr>
      </w:pPr>
    </w:p>
    <w:tbl>
      <w:tblPr>
        <w:tblW w:w="146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0"/>
        <w:gridCol w:w="4684"/>
        <w:gridCol w:w="1418"/>
        <w:gridCol w:w="6089"/>
      </w:tblGrid>
      <w:tr w:rsidR="00FA723E" w:rsidRPr="00FA723E" w14:paraId="2481DB0A" w14:textId="77777777" w:rsidTr="00F47268">
        <w:trPr>
          <w:trHeight w:hRule="exact" w:val="707"/>
        </w:trPr>
        <w:tc>
          <w:tcPr>
            <w:tcW w:w="2410" w:type="dxa"/>
            <w:shd w:val="clear" w:color="auto" w:fill="E0E0E0"/>
            <w:vAlign w:val="center"/>
          </w:tcPr>
          <w:p w14:paraId="57857E7A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Name</w:t>
            </w:r>
          </w:p>
        </w:tc>
        <w:tc>
          <w:tcPr>
            <w:tcW w:w="4684" w:type="dxa"/>
            <w:shd w:val="clear" w:color="auto" w:fill="auto"/>
            <w:vAlign w:val="center"/>
          </w:tcPr>
          <w:p w14:paraId="372C1A4C" w14:textId="77777777" w:rsid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  <w:p w14:paraId="3751F965" w14:textId="46975887" w:rsidR="00F47268" w:rsidRPr="00FA723E" w:rsidRDefault="00F47268" w:rsidP="00FA723E">
            <w:pPr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418" w:type="dxa"/>
            <w:shd w:val="clear" w:color="auto" w:fill="E0E0E0"/>
            <w:vAlign w:val="center"/>
          </w:tcPr>
          <w:p w14:paraId="5ED960D2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Signature</w:t>
            </w:r>
          </w:p>
        </w:tc>
        <w:tc>
          <w:tcPr>
            <w:tcW w:w="6089" w:type="dxa"/>
            <w:shd w:val="clear" w:color="auto" w:fill="auto"/>
            <w:vAlign w:val="center"/>
          </w:tcPr>
          <w:p w14:paraId="54643CEB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652AB3A7" w14:textId="77777777" w:rsidTr="00F47268">
        <w:trPr>
          <w:trHeight w:hRule="exact" w:val="702"/>
        </w:trPr>
        <w:tc>
          <w:tcPr>
            <w:tcW w:w="2410" w:type="dxa"/>
            <w:shd w:val="clear" w:color="auto" w:fill="E0E0E0"/>
            <w:vAlign w:val="center"/>
          </w:tcPr>
          <w:p w14:paraId="24BCD60B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Position in centre</w:t>
            </w:r>
          </w:p>
        </w:tc>
        <w:tc>
          <w:tcPr>
            <w:tcW w:w="4684" w:type="dxa"/>
            <w:shd w:val="clear" w:color="auto" w:fill="auto"/>
            <w:vAlign w:val="center"/>
          </w:tcPr>
          <w:p w14:paraId="35091CBC" w14:textId="77777777" w:rsid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  <w:p w14:paraId="4F5A5549" w14:textId="77777777" w:rsidR="00FC5F5A" w:rsidRPr="00FC5F5A" w:rsidRDefault="00FC5F5A" w:rsidP="00FC5F5A">
            <w:pPr>
              <w:rPr>
                <w:rFonts w:eastAsia="Times New Roman" w:cs="Times New Roman"/>
              </w:rPr>
            </w:pPr>
          </w:p>
          <w:p w14:paraId="7B6C1B71" w14:textId="39A0228D" w:rsidR="00FC5F5A" w:rsidRPr="00FC5F5A" w:rsidRDefault="00FC5F5A" w:rsidP="00FC5F5A">
            <w:pPr>
              <w:rPr>
                <w:rFonts w:eastAsia="Times New Roman" w:cs="Times New Roman"/>
              </w:rPr>
            </w:pPr>
          </w:p>
        </w:tc>
        <w:tc>
          <w:tcPr>
            <w:tcW w:w="1418" w:type="dxa"/>
            <w:shd w:val="clear" w:color="auto" w:fill="E0E0E0"/>
            <w:vAlign w:val="center"/>
          </w:tcPr>
          <w:p w14:paraId="7D65A7C5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Date</w:t>
            </w:r>
          </w:p>
        </w:tc>
        <w:tc>
          <w:tcPr>
            <w:tcW w:w="6089" w:type="dxa"/>
            <w:shd w:val="clear" w:color="auto" w:fill="auto"/>
            <w:vAlign w:val="center"/>
          </w:tcPr>
          <w:p w14:paraId="3FE23C28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</w:tc>
      </w:tr>
    </w:tbl>
    <w:p w14:paraId="323B07CD" w14:textId="77777777" w:rsidR="00407F8C" w:rsidRPr="00FA723E" w:rsidRDefault="00407F8C" w:rsidP="00FA723E">
      <w:pPr>
        <w:tabs>
          <w:tab w:val="left" w:pos="1770"/>
        </w:tabs>
      </w:pPr>
    </w:p>
    <w:sectPr w:rsidR="00407F8C" w:rsidRPr="00FA723E" w:rsidSect="00FA723E">
      <w:headerReference w:type="default" r:id="rId8"/>
      <w:footerReference w:type="default" r:id="rId9"/>
      <w:pgSz w:w="16838" w:h="11906" w:orient="landscape"/>
      <w:pgMar w:top="1440" w:right="2268" w:bottom="1440" w:left="1559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E6508" w14:textId="77777777" w:rsidR="00FA723E" w:rsidRDefault="00FA723E" w:rsidP="00D8783F">
      <w:r>
        <w:separator/>
      </w:r>
    </w:p>
  </w:endnote>
  <w:endnote w:type="continuationSeparator" w:id="0">
    <w:p w14:paraId="189A6AEE" w14:textId="77777777" w:rsidR="00FA723E" w:rsidRDefault="00FA723E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  <w:sz w:val="16"/>
        <w:szCs w:val="16"/>
      </w:rPr>
      <w:id w:val="1376812464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B5ADEB" w14:textId="77777777" w:rsidR="00ED0391" w:rsidRDefault="00ED0391" w:rsidP="007B3ED2">
            <w:pPr>
              <w:pStyle w:val="Footer"/>
              <w:jc w:val="center"/>
              <w:rPr>
                <w:color w:val="808080" w:themeColor="background1" w:themeShade="80"/>
                <w:sz w:val="16"/>
                <w:szCs w:val="16"/>
              </w:rPr>
            </w:pPr>
          </w:p>
          <w:p w14:paraId="2CBB5369" w14:textId="5CF9201B" w:rsidR="007B3ED2" w:rsidRPr="00F47268" w:rsidRDefault="00F36517" w:rsidP="00F36517">
            <w:pPr>
              <w:pStyle w:val="Footer"/>
              <w:ind w:right="-1023"/>
              <w:jc w:val="center"/>
              <w:rPr>
                <w:color w:val="808080" w:themeColor="background1" w:themeShade="80"/>
                <w:sz w:val="16"/>
                <w:szCs w:val="16"/>
              </w:rPr>
            </w:pPr>
            <w:r>
              <w:rPr>
                <w:color w:val="808080" w:themeColor="background1" w:themeShade="80"/>
                <w:sz w:val="16"/>
                <w:szCs w:val="16"/>
              </w:rPr>
              <w:t>Reviewed</w:t>
            </w:r>
            <w:r w:rsidR="00ED0391">
              <w:rPr>
                <w:color w:val="808080" w:themeColor="background1" w:themeShade="80"/>
                <w:sz w:val="16"/>
                <w:szCs w:val="16"/>
              </w:rPr>
              <w:t xml:space="preserve">: </w:t>
            </w:r>
            <w:r w:rsidR="00B963F0">
              <w:rPr>
                <w:color w:val="808080" w:themeColor="background1" w:themeShade="80"/>
                <w:sz w:val="16"/>
                <w:szCs w:val="16"/>
              </w:rPr>
              <w:t>Jan2024</w:t>
            </w:r>
            <w:r w:rsidR="00ED0391">
              <w:rPr>
                <w:color w:val="808080" w:themeColor="background1" w:themeShade="80"/>
                <w:sz w:val="16"/>
                <w:szCs w:val="16"/>
              </w:rPr>
              <w:t xml:space="preserve">                                                                                                                                           </w:t>
            </w:r>
            <w:r>
              <w:rPr>
                <w:color w:val="808080" w:themeColor="background1" w:themeShade="80"/>
                <w:sz w:val="16"/>
                <w:szCs w:val="16"/>
              </w:rPr>
              <w:t xml:space="preserve"> </w:t>
            </w:r>
            <w:r w:rsidR="00ED0391">
              <w:rPr>
                <w:color w:val="808080" w:themeColor="background1" w:themeShade="80"/>
                <w:sz w:val="16"/>
                <w:szCs w:val="16"/>
              </w:rPr>
              <w:t>3005 E2C Reasonable Adjustment Record V1.2</w:t>
            </w:r>
            <w:r>
              <w:rPr>
                <w:color w:val="808080" w:themeColor="background1" w:themeShade="80"/>
                <w:sz w:val="16"/>
                <w:szCs w:val="16"/>
              </w:rPr>
              <w:t>3</w:t>
            </w:r>
            <w:r w:rsidR="00ED0391">
              <w:rPr>
                <w:color w:val="808080" w:themeColor="background1" w:themeShade="80"/>
                <w:sz w:val="16"/>
                <w:szCs w:val="16"/>
              </w:rPr>
              <w:t>-2</w:t>
            </w:r>
            <w:r>
              <w:rPr>
                <w:color w:val="808080" w:themeColor="background1" w:themeShade="80"/>
                <w:sz w:val="16"/>
                <w:szCs w:val="16"/>
              </w:rPr>
              <w:t xml:space="preserve">4 </w: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t xml:space="preserve">Page </w: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fldChar w:fldCharType="begin"/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instrText xml:space="preserve"> PAGE </w:instrTex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fldChar w:fldCharType="separate"/>
            </w:r>
            <w:r w:rsidR="007B3ED2" w:rsidRPr="00F47268">
              <w:rPr>
                <w:noProof/>
                <w:color w:val="808080" w:themeColor="background1" w:themeShade="80"/>
                <w:sz w:val="16"/>
                <w:szCs w:val="16"/>
              </w:rPr>
              <w:t>2</w: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fldChar w:fldCharType="end"/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t xml:space="preserve"> of </w: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fldChar w:fldCharType="begin"/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instrText xml:space="preserve"> NUMPAGES  </w:instrTex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fldChar w:fldCharType="separate"/>
            </w:r>
            <w:r w:rsidR="007B3ED2" w:rsidRPr="00F47268">
              <w:rPr>
                <w:noProof/>
                <w:color w:val="808080" w:themeColor="background1" w:themeShade="80"/>
                <w:sz w:val="16"/>
                <w:szCs w:val="16"/>
              </w:rPr>
              <w:t>2</w: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fldChar w:fldCharType="end"/>
            </w:r>
          </w:p>
          <w:p w14:paraId="3A1D8304" w14:textId="5BAEACBB" w:rsidR="007B3ED2" w:rsidRPr="00F47268" w:rsidRDefault="00B963F0" w:rsidP="007B3ED2">
            <w:pPr>
              <w:pStyle w:val="Footer"/>
              <w:ind w:right="-1448"/>
              <w:rPr>
                <w:color w:val="808080" w:themeColor="background1" w:themeShade="80"/>
                <w:sz w:val="16"/>
                <w:szCs w:val="16"/>
              </w:rPr>
            </w:pPr>
          </w:p>
        </w:sdtContent>
      </w:sdt>
    </w:sdtContent>
  </w:sdt>
  <w:p w14:paraId="102356C2" w14:textId="174F7080" w:rsidR="00D8783F" w:rsidRPr="00F47268" w:rsidRDefault="00D8783F">
    <w:pPr>
      <w:pStyle w:val="Footer"/>
      <w:rPr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72029" w14:textId="77777777" w:rsidR="00FA723E" w:rsidRDefault="00FA723E" w:rsidP="00D8783F">
      <w:r>
        <w:separator/>
      </w:r>
    </w:p>
  </w:footnote>
  <w:footnote w:type="continuationSeparator" w:id="0">
    <w:p w14:paraId="4BD25888" w14:textId="77777777" w:rsidR="00FA723E" w:rsidRDefault="00FA723E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9D00F" w14:textId="0D4B48E1" w:rsidR="00D8783F" w:rsidRDefault="007B3ED2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3DFE1F43" wp14:editId="5A61A646">
          <wp:simplePos x="0" y="0"/>
          <wp:positionH relativeFrom="column">
            <wp:posOffset>5868035</wp:posOffset>
          </wp:positionH>
          <wp:positionV relativeFrom="paragraph">
            <wp:posOffset>-339090</wp:posOffset>
          </wp:positionV>
          <wp:extent cx="2809875" cy="82740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09875" cy="827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0391">
      <w:rPr>
        <w:rFonts w:eastAsia="Calibri" w:cs="Times New Roman"/>
        <w:color w:val="auto"/>
        <w:sz w:val="16"/>
        <w:szCs w:val="16"/>
      </w:rPr>
      <w:t>BIIAB</w:t>
    </w:r>
    <w:r w:rsidR="00FA723E" w:rsidRPr="00FA723E">
      <w:rPr>
        <w:rFonts w:eastAsia="Calibri" w:cs="Times New Roman"/>
        <w:color w:val="auto"/>
        <w:sz w:val="16"/>
        <w:szCs w:val="16"/>
      </w:rPr>
      <w:t xml:space="preserve"> </w:t>
    </w:r>
    <w:r w:rsidR="00FA723E">
      <w:rPr>
        <w:rFonts w:eastAsia="Calibri" w:cs="Times New Roman"/>
        <w:color w:val="auto"/>
        <w:sz w:val="16"/>
        <w:szCs w:val="16"/>
      </w:rPr>
      <w:t>–</w:t>
    </w:r>
    <w:r w:rsidR="00FA723E" w:rsidRPr="00FA723E">
      <w:rPr>
        <w:rFonts w:eastAsia="Calibri" w:cs="Times New Roman"/>
        <w:color w:val="auto"/>
        <w:sz w:val="16"/>
        <w:szCs w:val="16"/>
      </w:rPr>
      <w:t xml:space="preserve"> Reasonable</w:t>
    </w:r>
    <w:r w:rsidR="00FA723E">
      <w:rPr>
        <w:rFonts w:eastAsia="Calibri" w:cs="Times New Roman"/>
        <w:color w:val="auto"/>
        <w:sz w:val="16"/>
        <w:szCs w:val="16"/>
      </w:rPr>
      <w:t xml:space="preserve"> Adjust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8205E78"/>
    <w:multiLevelType w:val="hybridMultilevel"/>
    <w:tmpl w:val="C45CB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9D26AC9"/>
    <w:multiLevelType w:val="hybridMultilevel"/>
    <w:tmpl w:val="35543680"/>
    <w:lvl w:ilvl="0" w:tplc="4094D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354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D8E4089"/>
    <w:multiLevelType w:val="multilevel"/>
    <w:tmpl w:val="C1883998"/>
    <w:numStyleLink w:val="SEGBullet"/>
  </w:abstractNum>
  <w:abstractNum w:abstractNumId="35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39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F513BF"/>
    <w:multiLevelType w:val="hybridMultilevel"/>
    <w:tmpl w:val="5D641E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58908185">
    <w:abstractNumId w:val="7"/>
  </w:num>
  <w:num w:numId="2" w16cid:durableId="53507128">
    <w:abstractNumId w:val="18"/>
  </w:num>
  <w:num w:numId="3" w16cid:durableId="462777411">
    <w:abstractNumId w:val="16"/>
  </w:num>
  <w:num w:numId="4" w16cid:durableId="1230724397">
    <w:abstractNumId w:val="15"/>
  </w:num>
  <w:num w:numId="5" w16cid:durableId="917520679">
    <w:abstractNumId w:val="38"/>
  </w:num>
  <w:num w:numId="6" w16cid:durableId="844783822">
    <w:abstractNumId w:val="41"/>
  </w:num>
  <w:num w:numId="7" w16cid:durableId="29653814">
    <w:abstractNumId w:val="32"/>
  </w:num>
  <w:num w:numId="8" w16cid:durableId="531385144">
    <w:abstractNumId w:val="25"/>
  </w:num>
  <w:num w:numId="9" w16cid:durableId="738946841">
    <w:abstractNumId w:val="6"/>
  </w:num>
  <w:num w:numId="10" w16cid:durableId="723601387">
    <w:abstractNumId w:val="0"/>
  </w:num>
  <w:num w:numId="11" w16cid:durableId="1430154409">
    <w:abstractNumId w:val="11"/>
  </w:num>
  <w:num w:numId="12" w16cid:durableId="703941487">
    <w:abstractNumId w:val="35"/>
  </w:num>
  <w:num w:numId="13" w16cid:durableId="1718777088">
    <w:abstractNumId w:val="39"/>
  </w:num>
  <w:num w:numId="14" w16cid:durableId="1068844909">
    <w:abstractNumId w:val="30"/>
  </w:num>
  <w:num w:numId="15" w16cid:durableId="1038116864">
    <w:abstractNumId w:val="26"/>
  </w:num>
  <w:num w:numId="16" w16cid:durableId="1585719229">
    <w:abstractNumId w:val="37"/>
  </w:num>
  <w:num w:numId="17" w16cid:durableId="665397504">
    <w:abstractNumId w:val="27"/>
  </w:num>
  <w:num w:numId="18" w16cid:durableId="951202326">
    <w:abstractNumId w:val="22"/>
  </w:num>
  <w:num w:numId="19" w16cid:durableId="1663923720">
    <w:abstractNumId w:val="19"/>
  </w:num>
  <w:num w:numId="20" w16cid:durableId="939720824">
    <w:abstractNumId w:val="5"/>
  </w:num>
  <w:num w:numId="21" w16cid:durableId="19551276">
    <w:abstractNumId w:val="21"/>
  </w:num>
  <w:num w:numId="22" w16cid:durableId="1198662872">
    <w:abstractNumId w:val="24"/>
  </w:num>
  <w:num w:numId="23" w16cid:durableId="1789465633">
    <w:abstractNumId w:val="42"/>
  </w:num>
  <w:num w:numId="24" w16cid:durableId="1859267341">
    <w:abstractNumId w:val="10"/>
  </w:num>
  <w:num w:numId="25" w16cid:durableId="1349327852">
    <w:abstractNumId w:val="4"/>
  </w:num>
  <w:num w:numId="26" w16cid:durableId="1228490400">
    <w:abstractNumId w:val="28"/>
  </w:num>
  <w:num w:numId="27" w16cid:durableId="1048532363">
    <w:abstractNumId w:val="13"/>
  </w:num>
  <w:num w:numId="28" w16cid:durableId="2015497141">
    <w:abstractNumId w:val="12"/>
  </w:num>
  <w:num w:numId="29" w16cid:durableId="1665861859">
    <w:abstractNumId w:val="9"/>
  </w:num>
  <w:num w:numId="30" w16cid:durableId="1921716861">
    <w:abstractNumId w:val="31"/>
  </w:num>
  <w:num w:numId="31" w16cid:durableId="557863448">
    <w:abstractNumId w:val="17"/>
  </w:num>
  <w:num w:numId="32" w16cid:durableId="875969608">
    <w:abstractNumId w:val="34"/>
  </w:num>
  <w:num w:numId="33" w16cid:durableId="1001155384">
    <w:abstractNumId w:val="23"/>
  </w:num>
  <w:num w:numId="34" w16cid:durableId="1147698546">
    <w:abstractNumId w:val="1"/>
  </w:num>
  <w:num w:numId="35" w16cid:durableId="57559122">
    <w:abstractNumId w:val="2"/>
  </w:num>
  <w:num w:numId="36" w16cid:durableId="1794130654">
    <w:abstractNumId w:val="36"/>
  </w:num>
  <w:num w:numId="37" w16cid:durableId="560023131">
    <w:abstractNumId w:val="29"/>
  </w:num>
  <w:num w:numId="38" w16cid:durableId="325599451">
    <w:abstractNumId w:val="33"/>
  </w:num>
  <w:num w:numId="39" w16cid:durableId="14502636">
    <w:abstractNumId w:val="14"/>
  </w:num>
  <w:num w:numId="40" w16cid:durableId="623384616">
    <w:abstractNumId w:val="8"/>
  </w:num>
  <w:num w:numId="41" w16cid:durableId="1300114255">
    <w:abstractNumId w:val="40"/>
  </w:num>
  <w:num w:numId="42" w16cid:durableId="1324968440">
    <w:abstractNumId w:val="3"/>
  </w:num>
  <w:num w:numId="43" w16cid:durableId="3931589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FA723E"/>
    <w:rsid w:val="0000395B"/>
    <w:rsid w:val="00223BFC"/>
    <w:rsid w:val="00250E51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4101F"/>
    <w:rsid w:val="007727ED"/>
    <w:rsid w:val="0078237D"/>
    <w:rsid w:val="007B3ED2"/>
    <w:rsid w:val="008B0553"/>
    <w:rsid w:val="008E23BB"/>
    <w:rsid w:val="00907ED3"/>
    <w:rsid w:val="0093642C"/>
    <w:rsid w:val="00960435"/>
    <w:rsid w:val="009B75BB"/>
    <w:rsid w:val="009C382A"/>
    <w:rsid w:val="00A8480B"/>
    <w:rsid w:val="00AE2D6A"/>
    <w:rsid w:val="00B963F0"/>
    <w:rsid w:val="00BB2A9E"/>
    <w:rsid w:val="00C2560E"/>
    <w:rsid w:val="00C54328"/>
    <w:rsid w:val="00C91E2E"/>
    <w:rsid w:val="00D070B4"/>
    <w:rsid w:val="00D67359"/>
    <w:rsid w:val="00D70EED"/>
    <w:rsid w:val="00D8224B"/>
    <w:rsid w:val="00D8783F"/>
    <w:rsid w:val="00D94213"/>
    <w:rsid w:val="00E171AF"/>
    <w:rsid w:val="00E40C57"/>
    <w:rsid w:val="00E7794A"/>
    <w:rsid w:val="00E97975"/>
    <w:rsid w:val="00ED0391"/>
    <w:rsid w:val="00ED27C8"/>
    <w:rsid w:val="00F36517"/>
    <w:rsid w:val="00F47268"/>
    <w:rsid w:val="00F72AAF"/>
    <w:rsid w:val="00FA723E"/>
    <w:rsid w:val="00FB207C"/>
    <w:rsid w:val="00FC5F5A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19D3138"/>
  <w15:chartTrackingRefBased/>
  <w15:docId w15:val="{4451C3EB-33B0-4B51-8BD3-50E922929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FAB0A-CFBC-4548-98F5-30C850AD0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a Pollicott</cp:lastModifiedBy>
  <cp:revision>5</cp:revision>
  <dcterms:created xsi:type="dcterms:W3CDTF">2022-12-21T14:53:00Z</dcterms:created>
  <dcterms:modified xsi:type="dcterms:W3CDTF">2024-01-23T16:20:00Z</dcterms:modified>
</cp:coreProperties>
</file>